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afcf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ff27c2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cb10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2-08T15:49:46Z</dcterms:created>
  <dcterms:modified xsi:type="dcterms:W3CDTF">2021-02-08T15:49:46Z</dcterms:modified>
</cp:coreProperties>
</file>